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DD70AD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2022</w:t>
      </w:r>
      <w:r w:rsidR="00540BB8">
        <w:rPr>
          <w:rFonts w:ascii="Times New Roman" w:hAnsi="Times New Roman" w:cs="Times New Roman"/>
          <w:b/>
          <w:sz w:val="56"/>
          <w:szCs w:val="56"/>
        </w:rPr>
        <w:t>. JÚNIUS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40BB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8353C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ességi fok megállapításának módszer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AZ ÉLŐVILÁG ÉS TÁJVÉDELMI SZAKIRÁNY TÉTELSORA: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emberi tevékenység tájalakító hatása, a társadalmi tevékenységtípusok tájformáló következményei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Kárpát-medence természetes táji arculata, és a történelmi tájváltozáso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Kárpát-medence vegetációjának változása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holocénban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s a történelmi időkben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biológiai inváziót kiváltó ok-okozati összefüggések. Az inváziót elősegítő tulajdonságo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inváziós fajok terjeszkedésének típusai, és módjai. Az antropogén hatások jelentősége a biológiai inváziókban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lastRenderedPageBreak/>
        <w:t>Az inváziós fajok természetvédelmi és gazdasági jelentősége. A védekezés lehetőségei az inváziós fajok ellen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fajvédelmi programok felépítése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Nemzetközi természetvédelmi egyezmények hatálya alá sorolt védett területe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európai régiók kiemelt védett területei. Magyarország kiemelt védett területei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IUCN előírások alkalmazása a védett területeken. Nemzeti parkok a Kárpát-medencében – példákkal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A BIODIVERZITÁS MONITOROZÁSA ÉS VÉDELME SZAKIRÁNY TÉTELSORA: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12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kísérlet elemei, szabályai, korlátai; főbb kísérleti elrendezések. Valószínűségi változók és eloszlásuk. Az adatok statisztikai jellemzése: táblázatok, ábrák, statisztikák. Hipotézisvizsgálat: döntéshozás, első- és másodfajú hiba. </w:t>
      </w:r>
    </w:p>
    <w:p w:rsidR="00E47092" w:rsidRPr="00E47092" w:rsidRDefault="00E47092" w:rsidP="00E47092">
      <w:pPr>
        <w:spacing w:after="12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Paraméteres próbák. Variancia-, regresszió- és korrelációanalízis. Nem paraméteres próbák. Eloszlások és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kontingencia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táblázatok elemzése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genetikai diverzitás jelentősége. A genetikai diverzitás szintjei, morfológiai variabilitás és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kromoszómáli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polimorfizmus. 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migráció modelljei. A variabilitás szerkezetének vizsgálatához alkalmazott statisztikai módszerek: genetikai távolság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dendrogramok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szerkesztése a távolságmátrix alapján.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ixáció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index, Wright-féle F statisztika, molekuláris varianciaanalízis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genetikai variabilitás szintjét befolyásoló tényezők – a kis populációméret genetikai következményei: genetika sodródás, allélkiesés, a genetika variabilitás csökkenése. Palacknyak effektus és alapító hatás. A habitat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ragmentáció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következményei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sokféleség szerepe és jelentősége a biológiában.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ökológiai, természetvédelmi és társadalmi szempontú értékelése.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rtelmezése. A diverzitás mérésére szolgáló módszerek rövid áttekintése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változásának történeti változása. A földtörténeti maradványok; hány kihalt faj van? Recens és jövőbeli kihalások.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grádien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>; fajszám-terület összefüggések, lokális és regionális diverzitás összefüggése. Diverzitás és a környezeti változók kapcsolata.</w:t>
      </w:r>
    </w:p>
    <w:p w:rsidR="00E47092" w:rsidRPr="00E47092" w:rsidRDefault="00E47092" w:rsidP="00E470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vízi és szárazföldi mintavételi helyek kiválasztása. Mintatartósítás a mérendő komponensek és a meghatározási módszerek függvényében. Homogén nem homogén rendszerek mintavételi problematikái. Pont-, sorozat- és átlagminták. A mintavétel gyakoriságának megválasztása. Periodikus és folyamatos mintavétel.</w:t>
      </w:r>
    </w:p>
    <w:p w:rsidR="00591105" w:rsidRDefault="00591105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br w:type="page"/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természetvédelmi és monitoring-tevékenységek tudományos alapozásának fontossága. A megfigyelés, a kísérletezés, a modellezés és az evolúciós összehasonlítás. A leíró és hipotézis-tesztelő vizsgálatok: kérdések, hipotézisek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predikciók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s adatgyűjtés. A terepi adatgyűjtésen alapuló vizsgálatok jellemzői. A fontosabb mintavételi szabályok: a reprezentativitás, a függetlenség és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randomizáció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terepi kísérletek tervezésének általános szabályai. Terepi vizsgálatok és mintavételi módszerek növényeken: mintázatleírás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itocönológia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eljárások, térinformatika, távérzékelés. Terepi vizsgálatok állatokon: prezencia/abszencián alapuló felmérések, szemikvantitatív és kvantitatív mintavételi módszerek, egyedi jelölések, a szaporodási sikert és a túlélést becslő módszerek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nyomonkövetés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eljárások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z állatvilág rendszerezésének története, alapelvei és módszerei. A filogenetikus rendszerezés, rendszertani kategóriák, a zoológiai nevezéktan. Az állatvilág főbb törzscsoportjainak és törzseinek filogenetikus rendszere;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monitoroz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szempontjából fontos fajok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GMO élőlények felhasználásnak lehetőségei és alkalmazásuknak potenciális egészségügyi, ökonómiai és ökológiai veszélyei.</w:t>
      </w: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 TÉTEL, ÉS SZAKIRÁNYT VÁLASZTOTTAK SZÁMÁRA A SZAKIRÁNYOS TÉTELSORBÓL 1 KÉRDÉS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DD70AD">
        <w:rPr>
          <w:rFonts w:ascii="Times New Roman" w:eastAsia="Calibri" w:hAnsi="Times New Roman" w:cs="Times New Roman"/>
          <w:sz w:val="24"/>
          <w:szCs w:val="24"/>
        </w:rPr>
        <w:t>2022. május 4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8353C"/>
    <w:rsid w:val="004453A2"/>
    <w:rsid w:val="004E68C2"/>
    <w:rsid w:val="00540BB8"/>
    <w:rsid w:val="00591105"/>
    <w:rsid w:val="007A0062"/>
    <w:rsid w:val="009904D1"/>
    <w:rsid w:val="00B14C3A"/>
    <w:rsid w:val="00DD70AD"/>
    <w:rsid w:val="00E010D3"/>
    <w:rsid w:val="00E47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29CE9"/>
  <w15:docId w15:val="{4211D99B-111B-471E-9B10-A9A05FD3D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23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20-10-19T08:42:00Z</dcterms:created>
  <dcterms:modified xsi:type="dcterms:W3CDTF">2022-05-04T10:42:00Z</dcterms:modified>
</cp:coreProperties>
</file>